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f4e0961b7b3ae7b3e7102ad6428922b16249c42"/>
      <w:r>
        <w:rPr>
          <w:b/>
        </w:rPr>
        <w:t xml:space="preserve">ПРОТОКОЛ ПРО РЕЗУЛЬТАТИ ЕЛЕКТРОННОГО АУКЦІОНУ № SPE001-UA-20240414-281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ЕКОНОМІКИ ТА РОЗВИТКУ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4.2024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9.04.2024 12:5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6-го поверху багатоповерхового житлового будинку літ. А-5 загальною площею 91,3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25 338,0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 666 66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6 253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5 06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илипенко Денис Сергійович, ІПН/РНОКПП: 30893195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удько Олександр Павлович, ІПН/РНОКПП: 24402019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ВТОР ТЕХНОЛОГІЇ", ЄДРПОУ: 4187122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ЧЕРКАСИ АГРО ОВОЧ", ЄДРПОУ: 422768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Федоренко Анатолій Петрович, ІПН/РНОКПП: 27048019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гобіцький Роман Валерійович, ІПН/РНОКПП: 30346159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ОРТЕКС", ЄДРПОУ: 213843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Проектний інститут "УКРСПЕЦЗЕМ", ЄДРПОУ: 346610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рпенко Віктор Юрійович, ІПН/РНОКПП: 31955171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ламарчук Микола Андрійович, ІПН/РНОКПП: 32274104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удько Олександр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7:0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7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2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ОРТЕКС"</w:t>
            </w:r>
          </w:p>
        </w:tc>
        <w:tc>
          <w:p>
            <w:pPr>
              <w:pStyle w:val="Compact"/>
              <w:jc w:val="left"/>
            </w:pPr>
            <w:r>
              <w:t xml:space="preserve">76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Проектний інститут "УКРСПЕЦЗЕМ"</w:t>
            </w:r>
          </w:p>
        </w:tc>
        <w:tc>
          <w:p>
            <w:pPr>
              <w:pStyle w:val="Compact"/>
              <w:jc w:val="left"/>
            </w:pPr>
            <w:r>
              <w:t xml:space="preserve">785 18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5:26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гобіцький Роман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4:2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липенко Денис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81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рпенко Вікто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21 256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8:1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ЧЕРКАСИ АГРО ОВОЧ"</w:t>
            </w:r>
          </w:p>
        </w:tc>
        <w:tc>
          <w:p>
            <w:pPr>
              <w:pStyle w:val="Compact"/>
              <w:jc w:val="left"/>
            </w:pPr>
            <w:r>
              <w:t xml:space="preserve">1 031 807,7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0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амарчук Микола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51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9:3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ВТОР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1 201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03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удько Олександр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1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16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7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2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ОРТЕКС"</w:t>
            </w:r>
          </w:p>
        </w:tc>
        <w:tc>
          <w:p>
            <w:pPr>
              <w:pStyle w:val="Compact"/>
              <w:jc w:val="left"/>
            </w:pPr>
            <w:r>
              <w:t xml:space="preserve">76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Проектний інститут "УКРСПЕЦЗЕМ"</w:t>
            </w:r>
          </w:p>
        </w:tc>
        <w:tc>
          <w:p>
            <w:pPr>
              <w:pStyle w:val="Compact"/>
              <w:jc w:val="left"/>
            </w:pPr>
            <w:r>
              <w:t xml:space="preserve">1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4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гобіцький Роман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липенко Денис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9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рпенко Вікто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4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ЧЕРКАСИ АГРО ОВОЧ"</w:t>
            </w:r>
          </w:p>
        </w:tc>
        <w:tc>
          <w:p>
            <w:pPr>
              <w:pStyle w:val="Compact"/>
              <w:jc w:val="left"/>
            </w:pPr>
            <w:r>
              <w:t xml:space="preserve">1 0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амарчук Микола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4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ВТОР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1 4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2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7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2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ОРТЕКС"</w:t>
            </w:r>
          </w:p>
        </w:tc>
        <w:tc>
          <w:p>
            <w:pPr>
              <w:pStyle w:val="Compact"/>
              <w:jc w:val="left"/>
            </w:pPr>
            <w:r>
              <w:t xml:space="preserve">76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ЧЕРКАСИ АГРО ОВОЧ"</w:t>
            </w:r>
          </w:p>
        </w:tc>
        <w:tc>
          <w:p>
            <w:pPr>
              <w:pStyle w:val="Compact"/>
              <w:jc w:val="left"/>
            </w:pPr>
            <w:r>
              <w:t xml:space="preserve">1 0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удько Олександр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1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16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Проектний інститут "УКРСПЕЦЗЕМ"</w:t>
            </w:r>
          </w:p>
        </w:tc>
        <w:tc>
          <w:p>
            <w:pPr>
              <w:pStyle w:val="Compact"/>
              <w:jc w:val="left"/>
            </w:pPr>
            <w:r>
              <w:t xml:space="preserve">1 4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гобіцький Роман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666 666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липенко Денис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9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рпенко Вікто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456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амарчук Микола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4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ВТОР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1 45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5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7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2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ОРТЕКС"</w:t>
            </w:r>
          </w:p>
        </w:tc>
        <w:tc>
          <w:p>
            <w:pPr>
              <w:pStyle w:val="Compact"/>
              <w:jc w:val="left"/>
            </w:pPr>
            <w:r>
              <w:t xml:space="preserve">76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0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ЧЕРКАСИ АГРО ОВОЧ"</w:t>
            </w:r>
          </w:p>
        </w:tc>
        <w:tc>
          <w:p>
            <w:pPr>
              <w:pStyle w:val="Compact"/>
              <w:jc w:val="left"/>
            </w:pPr>
            <w:r>
              <w:t xml:space="preserve">1 0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удько Олександр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1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16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липенко Денис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9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ламарчук Микола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4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Проектний інститут "УКРСПЕЦЗЕМ"</w:t>
            </w:r>
          </w:p>
        </w:tc>
        <w:tc>
          <w:p>
            <w:pPr>
              <w:pStyle w:val="Compact"/>
              <w:jc w:val="left"/>
            </w:pPr>
            <w:r>
              <w:t xml:space="preserve">1 458 253,38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рпенко Вікто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ВТОР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1 5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гобіцький Роман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666 666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гобіцький Роман Валерійович, ІПН/РНОКПП: 30346159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66 666,6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58 400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 608 265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9.04.2024 12:5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гобіцький Роман Валерійович, ІПН/РНОКПП: 303461597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ЕКОНОМІКИ ТА РОЗВИТКУ ЧЕРК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12:17Z</dcterms:created>
  <dcterms:modified xsi:type="dcterms:W3CDTF">2024-05-18T15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